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19BE09" w14:textId="77777777" w:rsidR="006B100D" w:rsidRDefault="000467CA" w:rsidP="000467CA">
      <w:pPr>
        <w:jc w:val="center"/>
      </w:pPr>
      <w:r w:rsidRPr="000467CA">
        <w:rPr>
          <w:rFonts w:ascii="Arial" w:hAnsi="Arial" w:cs="Arial"/>
          <w:b/>
          <w:noProof/>
          <w:u w:val="single"/>
        </w:rPr>
        <w:drawing>
          <wp:anchor distT="0" distB="0" distL="114300" distR="114300" simplePos="0" relativeHeight="251658240" behindDoc="1" locked="0" layoutInCell="1" allowOverlap="1" wp14:anchorId="1795CA20" wp14:editId="6877E2D2">
            <wp:simplePos x="0" y="0"/>
            <wp:positionH relativeFrom="column">
              <wp:posOffset>1866900</wp:posOffset>
            </wp:positionH>
            <wp:positionV relativeFrom="paragraph">
              <wp:posOffset>-939800</wp:posOffset>
            </wp:positionV>
            <wp:extent cx="4330700" cy="1255903"/>
            <wp:effectExtent l="0" t="0" r="0" b="0"/>
            <wp:wrapNone/>
            <wp:docPr id="1" name="Picture 1" descr="C:\Users\sarah\AppData\Local\Microsoft\Windows\INetCache\Content.Outlook\PGGG1A83\Vermont SANE Program-logo (00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rah\AppData\Local\Microsoft\Windows\INetCache\Content.Outlook\PGGG1A83\Vermont SANE Program-logo (002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1255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F9C2C98" w14:textId="77777777" w:rsidR="000467CA" w:rsidRDefault="000467CA" w:rsidP="000467CA">
      <w:pPr>
        <w:jc w:val="center"/>
        <w:outlineLvl w:val="0"/>
        <w:rPr>
          <w:rFonts w:ascii="Arial" w:hAnsi="Arial" w:cs="Arial"/>
          <w:b/>
          <w:u w:val="single"/>
        </w:rPr>
      </w:pPr>
    </w:p>
    <w:p w14:paraId="3567AE71" w14:textId="77777777" w:rsidR="000467CA" w:rsidRDefault="000467CA" w:rsidP="000467CA">
      <w:pPr>
        <w:jc w:val="center"/>
        <w:outlineLvl w:val="0"/>
        <w:rPr>
          <w:rFonts w:ascii="Arial" w:hAnsi="Arial" w:cs="Arial"/>
          <w:b/>
          <w:u w:val="single"/>
        </w:rPr>
      </w:pPr>
    </w:p>
    <w:p w14:paraId="659BFC1E" w14:textId="01245C80" w:rsidR="000467CA" w:rsidRPr="00CD483C" w:rsidRDefault="000467CA" w:rsidP="000467CA">
      <w:pPr>
        <w:jc w:val="center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  <w:i/>
        </w:rPr>
        <w:t>FORM G</w:t>
      </w:r>
      <w:r w:rsidRPr="00CD483C">
        <w:rPr>
          <w:rFonts w:ascii="Arial" w:hAnsi="Arial" w:cs="Arial"/>
          <w:b/>
          <w:i/>
        </w:rPr>
        <w:t xml:space="preserve">: </w:t>
      </w:r>
      <w:r>
        <w:rPr>
          <w:rFonts w:ascii="Arial" w:hAnsi="Arial" w:cs="Arial"/>
          <w:b/>
        </w:rPr>
        <w:t>Re</w:t>
      </w:r>
      <w:r w:rsidR="008435C6">
        <w:rPr>
          <w:rFonts w:ascii="Arial" w:hAnsi="Arial" w:cs="Arial"/>
          <w:b/>
        </w:rPr>
        <w:t xml:space="preserve">- </w:t>
      </w:r>
      <w:r w:rsidR="004C531F">
        <w:rPr>
          <w:rFonts w:ascii="Arial" w:hAnsi="Arial" w:cs="Arial"/>
          <w:b/>
        </w:rPr>
        <w:t>Credentialing</w:t>
      </w:r>
      <w:bookmarkStart w:id="0" w:name="_GoBack"/>
      <w:bookmarkEnd w:id="0"/>
      <w:r>
        <w:rPr>
          <w:rFonts w:ascii="Arial" w:hAnsi="Arial" w:cs="Arial"/>
          <w:b/>
        </w:rPr>
        <w:t xml:space="preserve"> Case Log</w:t>
      </w:r>
    </w:p>
    <w:p w14:paraId="2C23E749" w14:textId="77777777" w:rsidR="000467CA" w:rsidRDefault="000467CA" w:rsidP="006A038E">
      <w:pPr>
        <w:rPr>
          <w:rFonts w:ascii="Arial" w:hAnsi="Arial" w:cs="Arial"/>
        </w:rPr>
      </w:pPr>
    </w:p>
    <w:p w14:paraId="786CB3EF" w14:textId="77777777" w:rsidR="000467CA" w:rsidRPr="000D490D" w:rsidRDefault="000467CA" w:rsidP="006A038E">
      <w:pPr>
        <w:rPr>
          <w:rFonts w:ascii="Arial" w:hAnsi="Arial" w:cs="Arial"/>
        </w:rPr>
      </w:pPr>
      <w:r>
        <w:rPr>
          <w:rFonts w:ascii="Arial" w:hAnsi="Arial" w:cs="Arial"/>
        </w:rPr>
        <w:t>Name: ____________________</w:t>
      </w:r>
      <w:r w:rsidRPr="000D490D">
        <w:rPr>
          <w:rFonts w:ascii="Arial" w:hAnsi="Arial" w:cs="Arial"/>
        </w:rPr>
        <w:t>________________</w:t>
      </w:r>
      <w:r>
        <w:rPr>
          <w:rFonts w:ascii="Arial" w:hAnsi="Arial" w:cs="Arial"/>
        </w:rPr>
        <w:t>_____________________     Date Of Birth: ___/___/____</w:t>
      </w:r>
    </w:p>
    <w:p w14:paraId="7D3FBE8C" w14:textId="77777777" w:rsidR="000467CA" w:rsidRDefault="000467CA" w:rsidP="006A038E">
      <w:pPr>
        <w:rPr>
          <w:rFonts w:ascii="Arial" w:hAnsi="Arial" w:cs="Arial"/>
          <w:i/>
          <w:sz w:val="16"/>
          <w:szCs w:val="16"/>
        </w:rPr>
      </w:pPr>
      <w:r w:rsidRPr="000D490D">
        <w:rPr>
          <w:rFonts w:ascii="Arial" w:hAnsi="Arial" w:cs="Arial"/>
        </w:rPr>
        <w:tab/>
      </w:r>
      <w:r w:rsidRPr="000D490D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</w:t>
      </w:r>
      <w:r w:rsidRPr="000D490D">
        <w:rPr>
          <w:rFonts w:ascii="Arial" w:hAnsi="Arial" w:cs="Arial"/>
          <w:i/>
          <w:sz w:val="16"/>
          <w:szCs w:val="16"/>
        </w:rPr>
        <w:t>Last</w:t>
      </w:r>
      <w:r w:rsidRPr="000D490D">
        <w:rPr>
          <w:rFonts w:ascii="Arial" w:hAnsi="Arial" w:cs="Arial"/>
          <w:i/>
          <w:sz w:val="16"/>
          <w:szCs w:val="16"/>
        </w:rPr>
        <w:tab/>
      </w:r>
      <w:r w:rsidRPr="000D490D">
        <w:rPr>
          <w:rFonts w:ascii="Arial" w:hAnsi="Arial" w:cs="Arial"/>
          <w:i/>
          <w:sz w:val="16"/>
          <w:szCs w:val="16"/>
        </w:rPr>
        <w:tab/>
      </w:r>
      <w:r w:rsidRPr="000D490D">
        <w:rPr>
          <w:rFonts w:ascii="Arial" w:hAnsi="Arial" w:cs="Arial"/>
          <w:i/>
          <w:sz w:val="16"/>
          <w:szCs w:val="16"/>
        </w:rPr>
        <w:tab/>
      </w:r>
      <w:r w:rsidRPr="000D490D"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 xml:space="preserve">   First</w:t>
      </w:r>
      <w:r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  <w:t xml:space="preserve">                   </w:t>
      </w:r>
      <w:r w:rsidRPr="000D490D">
        <w:rPr>
          <w:rFonts w:ascii="Arial" w:hAnsi="Arial" w:cs="Arial"/>
          <w:i/>
          <w:sz w:val="16"/>
          <w:szCs w:val="16"/>
        </w:rPr>
        <w:t xml:space="preserve">M.I. </w:t>
      </w:r>
    </w:p>
    <w:p w14:paraId="117E0244" w14:textId="77777777" w:rsidR="000467CA" w:rsidRDefault="000467CA" w:rsidP="006A038E">
      <w:pPr>
        <w:rPr>
          <w:rFonts w:ascii="Arial" w:hAnsi="Arial" w:cs="Arial"/>
        </w:rPr>
      </w:pPr>
    </w:p>
    <w:p w14:paraId="2A29927E" w14:textId="77777777" w:rsidR="000467CA" w:rsidRDefault="000467CA" w:rsidP="006A038E">
      <w:pPr>
        <w:rPr>
          <w:rFonts w:ascii="Arial" w:hAnsi="Arial" w:cs="Arial"/>
        </w:rPr>
      </w:pPr>
      <w:r w:rsidRPr="000D490D">
        <w:rPr>
          <w:rFonts w:ascii="Arial" w:hAnsi="Arial" w:cs="Arial"/>
        </w:rPr>
        <w:t>Address:</w:t>
      </w:r>
      <w:r>
        <w:rPr>
          <w:rFonts w:ascii="Arial" w:hAnsi="Arial" w:cs="Arial"/>
        </w:rPr>
        <w:t xml:space="preserve"> ____________________________________________________________________</w:t>
      </w:r>
    </w:p>
    <w:p w14:paraId="17E5B08F" w14:textId="77777777" w:rsidR="000467CA" w:rsidRDefault="000467CA" w:rsidP="006A038E">
      <w:pPr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</w:t>
      </w:r>
      <w:r w:rsidRPr="000D490D">
        <w:rPr>
          <w:rFonts w:ascii="Arial" w:hAnsi="Arial" w:cs="Arial"/>
          <w:i/>
          <w:sz w:val="16"/>
          <w:szCs w:val="16"/>
        </w:rPr>
        <w:t>Street</w:t>
      </w:r>
      <w:r w:rsidRPr="000D490D">
        <w:rPr>
          <w:rFonts w:ascii="Arial" w:hAnsi="Arial" w:cs="Arial"/>
          <w:i/>
          <w:sz w:val="16"/>
          <w:szCs w:val="16"/>
        </w:rPr>
        <w:tab/>
      </w:r>
      <w:r w:rsidRPr="000D490D">
        <w:rPr>
          <w:rFonts w:ascii="Arial" w:hAnsi="Arial" w:cs="Arial"/>
          <w:i/>
          <w:sz w:val="16"/>
          <w:szCs w:val="16"/>
        </w:rPr>
        <w:tab/>
      </w:r>
      <w:r w:rsidRPr="000D490D"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  <w:t xml:space="preserve">        </w:t>
      </w:r>
      <w:r w:rsidRPr="000D490D">
        <w:rPr>
          <w:rFonts w:ascii="Arial" w:hAnsi="Arial" w:cs="Arial"/>
          <w:i/>
          <w:sz w:val="16"/>
          <w:szCs w:val="16"/>
        </w:rPr>
        <w:t>City</w:t>
      </w:r>
      <w:r w:rsidRPr="000D490D">
        <w:rPr>
          <w:rFonts w:ascii="Arial" w:hAnsi="Arial" w:cs="Arial"/>
          <w:i/>
          <w:sz w:val="16"/>
          <w:szCs w:val="16"/>
        </w:rPr>
        <w:tab/>
      </w:r>
      <w:r w:rsidRPr="000D490D"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  <w:t xml:space="preserve">        </w:t>
      </w:r>
      <w:r w:rsidRPr="000D490D">
        <w:rPr>
          <w:rFonts w:ascii="Arial" w:hAnsi="Arial" w:cs="Arial"/>
          <w:i/>
          <w:sz w:val="16"/>
          <w:szCs w:val="16"/>
        </w:rPr>
        <w:t>State</w:t>
      </w:r>
      <w:r w:rsidRPr="000D490D">
        <w:rPr>
          <w:rFonts w:ascii="Arial" w:hAnsi="Arial" w:cs="Arial"/>
          <w:i/>
          <w:sz w:val="16"/>
          <w:szCs w:val="16"/>
        </w:rPr>
        <w:tab/>
      </w:r>
      <w:r w:rsidRPr="000D490D"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  <w:t xml:space="preserve">     </w:t>
      </w:r>
      <w:r w:rsidRPr="000D490D">
        <w:rPr>
          <w:rFonts w:ascii="Arial" w:hAnsi="Arial" w:cs="Arial"/>
          <w:i/>
          <w:sz w:val="16"/>
          <w:szCs w:val="16"/>
        </w:rPr>
        <w:t>Zip</w:t>
      </w:r>
    </w:p>
    <w:p w14:paraId="61B32E0C" w14:textId="77777777" w:rsidR="000467CA" w:rsidRDefault="000467CA" w:rsidP="006A038E">
      <w:pPr>
        <w:rPr>
          <w:rFonts w:ascii="Arial" w:hAnsi="Arial" w:cs="Arial"/>
        </w:rPr>
      </w:pPr>
    </w:p>
    <w:p w14:paraId="31FA62DE" w14:textId="77777777" w:rsidR="000467CA" w:rsidRDefault="000467CA" w:rsidP="000467CA">
      <w:pPr>
        <w:rPr>
          <w:rFonts w:ascii="Arial" w:hAnsi="Arial" w:cs="Arial"/>
        </w:rPr>
      </w:pPr>
      <w:r>
        <w:rPr>
          <w:rFonts w:ascii="Arial" w:hAnsi="Arial" w:cs="Arial"/>
        </w:rPr>
        <w:t>Phone: _____________________________</w:t>
      </w:r>
      <w:r>
        <w:rPr>
          <w:rFonts w:ascii="Arial" w:hAnsi="Arial" w:cs="Arial"/>
        </w:rPr>
        <w:tab/>
        <w:t>Email: __________________________</w:t>
      </w:r>
      <w:r>
        <w:rPr>
          <w:rStyle w:val="FootnoteReference"/>
          <w:rFonts w:ascii="Arial" w:hAnsi="Arial" w:cs="Arial"/>
        </w:rPr>
        <w:footnoteReference w:id="1"/>
      </w:r>
    </w:p>
    <w:tbl>
      <w:tblPr>
        <w:tblStyle w:val="TableGrid"/>
        <w:tblpPr w:leftFromText="180" w:rightFromText="180" w:vertAnchor="page" w:horzAnchor="margin" w:tblpY="5861"/>
        <w:tblW w:w="13326" w:type="dxa"/>
        <w:tblLook w:val="04A0" w:firstRow="1" w:lastRow="0" w:firstColumn="1" w:lastColumn="0" w:noHBand="0" w:noVBand="1"/>
      </w:tblPr>
      <w:tblGrid>
        <w:gridCol w:w="1615"/>
        <w:gridCol w:w="1980"/>
        <w:gridCol w:w="1530"/>
        <w:gridCol w:w="8201"/>
      </w:tblGrid>
      <w:tr w:rsidR="00F464CF" w14:paraId="239CDAD3" w14:textId="77777777" w:rsidTr="00F464CF">
        <w:trPr>
          <w:trHeight w:val="530"/>
        </w:trPr>
        <w:tc>
          <w:tcPr>
            <w:tcW w:w="1615" w:type="dxa"/>
          </w:tcPr>
          <w:p w14:paraId="6DAFB6B0" w14:textId="77777777" w:rsidR="00F464CF" w:rsidRPr="00F464CF" w:rsidRDefault="00F464CF" w:rsidP="00F464CF">
            <w:pPr>
              <w:rPr>
                <w:rFonts w:ascii="Arial" w:hAnsi="Arial" w:cs="Arial"/>
                <w:b/>
              </w:rPr>
            </w:pPr>
            <w:r w:rsidRPr="00F464CF">
              <w:rPr>
                <w:rFonts w:ascii="Arial" w:hAnsi="Arial" w:cs="Arial"/>
                <w:b/>
              </w:rPr>
              <w:t>Patient Age</w:t>
            </w:r>
          </w:p>
        </w:tc>
        <w:tc>
          <w:tcPr>
            <w:tcW w:w="1980" w:type="dxa"/>
          </w:tcPr>
          <w:p w14:paraId="09006831" w14:textId="77777777" w:rsidR="00F464CF" w:rsidRPr="00F464CF" w:rsidRDefault="00F464CF" w:rsidP="00F464CF">
            <w:pPr>
              <w:rPr>
                <w:rFonts w:ascii="Arial" w:hAnsi="Arial" w:cs="Arial"/>
                <w:b/>
              </w:rPr>
            </w:pPr>
            <w:r w:rsidRPr="00F464CF">
              <w:rPr>
                <w:rFonts w:ascii="Arial" w:hAnsi="Arial" w:cs="Arial"/>
                <w:b/>
              </w:rPr>
              <w:t>Date of Exam</w:t>
            </w:r>
          </w:p>
        </w:tc>
        <w:tc>
          <w:tcPr>
            <w:tcW w:w="1530" w:type="dxa"/>
          </w:tcPr>
          <w:p w14:paraId="6FA9C2CA" w14:textId="77777777" w:rsidR="00F464CF" w:rsidRPr="00F464CF" w:rsidRDefault="00F464CF" w:rsidP="00F464CF">
            <w:pPr>
              <w:rPr>
                <w:rFonts w:ascii="Arial" w:hAnsi="Arial" w:cs="Arial"/>
                <w:b/>
              </w:rPr>
            </w:pPr>
            <w:r w:rsidRPr="00F464CF">
              <w:rPr>
                <w:rFonts w:ascii="Arial" w:hAnsi="Arial" w:cs="Arial"/>
                <w:b/>
              </w:rPr>
              <w:t xml:space="preserve">Kit Number </w:t>
            </w:r>
          </w:p>
        </w:tc>
        <w:tc>
          <w:tcPr>
            <w:tcW w:w="8201" w:type="dxa"/>
          </w:tcPr>
          <w:p w14:paraId="5EA2B8EA" w14:textId="77777777" w:rsidR="00F464CF" w:rsidRPr="00F464CF" w:rsidRDefault="00F464CF" w:rsidP="00F464CF">
            <w:pPr>
              <w:rPr>
                <w:rFonts w:ascii="Arial" w:hAnsi="Arial" w:cs="Arial"/>
                <w:b/>
              </w:rPr>
            </w:pPr>
            <w:r w:rsidRPr="00F464CF">
              <w:rPr>
                <w:rFonts w:ascii="Arial" w:hAnsi="Arial" w:cs="Arial"/>
                <w:b/>
              </w:rPr>
              <w:t>Comments</w:t>
            </w:r>
          </w:p>
        </w:tc>
      </w:tr>
      <w:tr w:rsidR="00F464CF" w14:paraId="7CE555F5" w14:textId="77777777" w:rsidTr="00F464CF">
        <w:trPr>
          <w:trHeight w:val="694"/>
        </w:trPr>
        <w:tc>
          <w:tcPr>
            <w:tcW w:w="1615" w:type="dxa"/>
          </w:tcPr>
          <w:p w14:paraId="5383A71E" w14:textId="77777777" w:rsidR="00F464CF" w:rsidRDefault="00F464CF" w:rsidP="00F464CF"/>
        </w:tc>
        <w:tc>
          <w:tcPr>
            <w:tcW w:w="1980" w:type="dxa"/>
          </w:tcPr>
          <w:p w14:paraId="7CAF1B43" w14:textId="77777777" w:rsidR="00F464CF" w:rsidRDefault="00F464CF" w:rsidP="00F464CF"/>
        </w:tc>
        <w:tc>
          <w:tcPr>
            <w:tcW w:w="1530" w:type="dxa"/>
          </w:tcPr>
          <w:p w14:paraId="64B5D2B9" w14:textId="77777777" w:rsidR="00F464CF" w:rsidRDefault="00F464CF" w:rsidP="00F464CF"/>
        </w:tc>
        <w:tc>
          <w:tcPr>
            <w:tcW w:w="8201" w:type="dxa"/>
          </w:tcPr>
          <w:p w14:paraId="2E61E6F0" w14:textId="77777777" w:rsidR="00F464CF" w:rsidRDefault="00F464CF" w:rsidP="00F464CF"/>
        </w:tc>
      </w:tr>
      <w:tr w:rsidR="00F464CF" w14:paraId="1836C303" w14:textId="77777777" w:rsidTr="00F464CF">
        <w:trPr>
          <w:trHeight w:val="645"/>
        </w:trPr>
        <w:tc>
          <w:tcPr>
            <w:tcW w:w="1615" w:type="dxa"/>
          </w:tcPr>
          <w:p w14:paraId="051F90DE" w14:textId="77777777" w:rsidR="00F464CF" w:rsidRDefault="00F464CF" w:rsidP="00F464CF"/>
        </w:tc>
        <w:tc>
          <w:tcPr>
            <w:tcW w:w="1980" w:type="dxa"/>
          </w:tcPr>
          <w:p w14:paraId="270547AD" w14:textId="77777777" w:rsidR="00F464CF" w:rsidRDefault="00F464CF" w:rsidP="00F464CF"/>
        </w:tc>
        <w:tc>
          <w:tcPr>
            <w:tcW w:w="1530" w:type="dxa"/>
          </w:tcPr>
          <w:p w14:paraId="109B8613" w14:textId="77777777" w:rsidR="00F464CF" w:rsidRDefault="00F464CF" w:rsidP="00F464CF"/>
        </w:tc>
        <w:tc>
          <w:tcPr>
            <w:tcW w:w="8201" w:type="dxa"/>
          </w:tcPr>
          <w:p w14:paraId="397352A8" w14:textId="77777777" w:rsidR="00F464CF" w:rsidRDefault="00F464CF" w:rsidP="00F464CF"/>
        </w:tc>
      </w:tr>
      <w:tr w:rsidR="00F464CF" w14:paraId="4E2ABDC3" w14:textId="77777777" w:rsidTr="00F464CF">
        <w:trPr>
          <w:trHeight w:val="645"/>
        </w:trPr>
        <w:tc>
          <w:tcPr>
            <w:tcW w:w="1615" w:type="dxa"/>
          </w:tcPr>
          <w:p w14:paraId="07E4049D" w14:textId="77777777" w:rsidR="00F464CF" w:rsidRDefault="00F464CF" w:rsidP="00F464CF"/>
        </w:tc>
        <w:tc>
          <w:tcPr>
            <w:tcW w:w="1980" w:type="dxa"/>
          </w:tcPr>
          <w:p w14:paraId="5191A931" w14:textId="77777777" w:rsidR="00F464CF" w:rsidRDefault="00F464CF" w:rsidP="00F464CF"/>
        </w:tc>
        <w:tc>
          <w:tcPr>
            <w:tcW w:w="1530" w:type="dxa"/>
          </w:tcPr>
          <w:p w14:paraId="5C149271" w14:textId="77777777" w:rsidR="00F464CF" w:rsidRDefault="00F464CF" w:rsidP="00F464CF"/>
        </w:tc>
        <w:tc>
          <w:tcPr>
            <w:tcW w:w="8201" w:type="dxa"/>
          </w:tcPr>
          <w:p w14:paraId="1C42EA7F" w14:textId="77777777" w:rsidR="00F464CF" w:rsidRDefault="00F464CF" w:rsidP="00F464CF"/>
        </w:tc>
      </w:tr>
      <w:tr w:rsidR="00F464CF" w14:paraId="6CAF513D" w14:textId="77777777" w:rsidTr="00F464CF">
        <w:trPr>
          <w:trHeight w:val="645"/>
        </w:trPr>
        <w:tc>
          <w:tcPr>
            <w:tcW w:w="1615" w:type="dxa"/>
          </w:tcPr>
          <w:p w14:paraId="58BEC172" w14:textId="77777777" w:rsidR="00F464CF" w:rsidRDefault="00F464CF" w:rsidP="00F464CF"/>
        </w:tc>
        <w:tc>
          <w:tcPr>
            <w:tcW w:w="1980" w:type="dxa"/>
          </w:tcPr>
          <w:p w14:paraId="291029ED" w14:textId="77777777" w:rsidR="00F464CF" w:rsidRDefault="00F464CF" w:rsidP="00F464CF"/>
        </w:tc>
        <w:tc>
          <w:tcPr>
            <w:tcW w:w="1530" w:type="dxa"/>
          </w:tcPr>
          <w:p w14:paraId="6C253812" w14:textId="77777777" w:rsidR="00F464CF" w:rsidRDefault="00F464CF" w:rsidP="00F464CF"/>
        </w:tc>
        <w:tc>
          <w:tcPr>
            <w:tcW w:w="8201" w:type="dxa"/>
          </w:tcPr>
          <w:p w14:paraId="6AE4F59C" w14:textId="77777777" w:rsidR="00F464CF" w:rsidRDefault="00F464CF" w:rsidP="00F464CF"/>
        </w:tc>
      </w:tr>
      <w:tr w:rsidR="00F464CF" w14:paraId="6F1933B8" w14:textId="77777777" w:rsidTr="00F464CF">
        <w:trPr>
          <w:trHeight w:val="645"/>
        </w:trPr>
        <w:tc>
          <w:tcPr>
            <w:tcW w:w="1615" w:type="dxa"/>
          </w:tcPr>
          <w:p w14:paraId="1CCC7CD6" w14:textId="77777777" w:rsidR="00F464CF" w:rsidRDefault="00F464CF" w:rsidP="00F464CF"/>
        </w:tc>
        <w:tc>
          <w:tcPr>
            <w:tcW w:w="1980" w:type="dxa"/>
          </w:tcPr>
          <w:p w14:paraId="6BDDD1F7" w14:textId="77777777" w:rsidR="00F464CF" w:rsidRDefault="00F464CF" w:rsidP="00F464CF"/>
        </w:tc>
        <w:tc>
          <w:tcPr>
            <w:tcW w:w="1530" w:type="dxa"/>
          </w:tcPr>
          <w:p w14:paraId="37CCE1B9" w14:textId="77777777" w:rsidR="00F464CF" w:rsidRDefault="00F464CF" w:rsidP="00F464CF"/>
        </w:tc>
        <w:tc>
          <w:tcPr>
            <w:tcW w:w="8201" w:type="dxa"/>
          </w:tcPr>
          <w:p w14:paraId="49FC4CC0" w14:textId="77777777" w:rsidR="00F464CF" w:rsidRDefault="00F464CF" w:rsidP="00F464CF"/>
        </w:tc>
      </w:tr>
    </w:tbl>
    <w:p w14:paraId="34E20F1C" w14:textId="77777777" w:rsidR="000467CA" w:rsidRDefault="000467CA"/>
    <w:p w14:paraId="5F6A62FC" w14:textId="77777777" w:rsidR="00F464CF" w:rsidRDefault="00F464CF"/>
    <w:p w14:paraId="0F645822" w14:textId="77777777" w:rsidR="00F464CF" w:rsidRPr="00F464CF" w:rsidRDefault="00F464CF">
      <w:pPr>
        <w:rPr>
          <w:rFonts w:ascii="Arial" w:hAnsi="Arial" w:cs="Arial"/>
          <w:b/>
        </w:rPr>
      </w:pPr>
      <w:r w:rsidRPr="00F464CF">
        <w:rPr>
          <w:rFonts w:ascii="Arial" w:hAnsi="Arial" w:cs="Arial"/>
          <w:b/>
        </w:rPr>
        <w:t xml:space="preserve">Please list at least 4 exams – with at least one exam in each year of recertification period. </w:t>
      </w:r>
    </w:p>
    <w:sectPr w:rsidR="00F464CF" w:rsidRPr="00F464CF" w:rsidSect="000467C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6DC8CC" w14:textId="77777777" w:rsidR="00DF0832" w:rsidRDefault="00DF0832" w:rsidP="000467CA">
      <w:r>
        <w:separator/>
      </w:r>
    </w:p>
  </w:endnote>
  <w:endnote w:type="continuationSeparator" w:id="0">
    <w:p w14:paraId="34D51EDE" w14:textId="77777777" w:rsidR="00DF0832" w:rsidRDefault="00DF0832" w:rsidP="000467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B8495E" w14:textId="77777777" w:rsidR="00DF0832" w:rsidRDefault="00DF0832" w:rsidP="000467CA">
      <w:r>
        <w:separator/>
      </w:r>
    </w:p>
  </w:footnote>
  <w:footnote w:type="continuationSeparator" w:id="0">
    <w:p w14:paraId="0368B4FF" w14:textId="77777777" w:rsidR="00DF0832" w:rsidRDefault="00DF0832" w:rsidP="000467CA">
      <w:r>
        <w:continuationSeparator/>
      </w:r>
    </w:p>
  </w:footnote>
  <w:footnote w:id="1">
    <w:p w14:paraId="31CDB589" w14:textId="77777777" w:rsidR="000467CA" w:rsidRDefault="000467CA" w:rsidP="000467CA">
      <w:pPr>
        <w:pStyle w:val="FootnoteText"/>
      </w:pPr>
      <w:r>
        <w:rPr>
          <w:rStyle w:val="FootnoteReference"/>
        </w:rPr>
        <w:footnoteRef/>
      </w:r>
      <w:r>
        <w:t xml:space="preserve"> Please inform the SANE Program of any future changes of address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NLO0NDY3sLQwNDJV0lEKTi0uzszPAykwrAUAfHiTqiwAAAA="/>
  </w:docVars>
  <w:rsids>
    <w:rsidRoot w:val="000467CA"/>
    <w:rsid w:val="000467CA"/>
    <w:rsid w:val="004C531F"/>
    <w:rsid w:val="006B100D"/>
    <w:rsid w:val="008435C6"/>
    <w:rsid w:val="00C018F2"/>
    <w:rsid w:val="00DF0832"/>
    <w:rsid w:val="00F46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795D4D"/>
  <w15:chartTrackingRefBased/>
  <w15:docId w15:val="{D3B70F3E-7A87-41C4-8999-873C7513A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6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67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0467C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67CA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467C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467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67C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467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67CA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7FCFAF-1251-455F-8377-590EC51D7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kr</dc:creator>
  <cp:keywords/>
  <dc:description/>
  <cp:lastModifiedBy>Raenetta Liberty</cp:lastModifiedBy>
  <cp:revision>3</cp:revision>
  <dcterms:created xsi:type="dcterms:W3CDTF">2017-04-28T15:27:00Z</dcterms:created>
  <dcterms:modified xsi:type="dcterms:W3CDTF">2018-08-02T15:26:00Z</dcterms:modified>
</cp:coreProperties>
</file>